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DA7B5" w14:textId="41C98F1E" w:rsidR="0045140C" w:rsidRDefault="004633D4">
      <w:r>
        <w:t>References:</w:t>
      </w:r>
    </w:p>
    <w:p w14:paraId="2940B002" w14:textId="594059CE" w:rsidR="004633D4" w:rsidRDefault="00000000">
      <w:pPr>
        <w:rPr>
          <w:rStyle w:val="Hyperlink"/>
        </w:rPr>
      </w:pPr>
      <w:hyperlink r:id="rId4" w:history="1">
        <w:r w:rsidR="004633D4" w:rsidRPr="004A2169">
          <w:rPr>
            <w:rStyle w:val="Hyperlink"/>
          </w:rPr>
          <w:t>https://kyleniemeyer.github.io/ME373-book/content/second-order/numerical-methods.html</w:t>
        </w:r>
      </w:hyperlink>
    </w:p>
    <w:p w14:paraId="271DE4F7" w14:textId="77777777" w:rsidR="00861246" w:rsidRDefault="00861246">
      <w:pPr>
        <w:rPr>
          <w:rStyle w:val="Hyperlink"/>
        </w:rPr>
      </w:pPr>
    </w:p>
    <w:p w14:paraId="45DA2B39" w14:textId="45D53A8C" w:rsidR="00861246" w:rsidRDefault="00861246">
      <w:pPr>
        <w:rPr>
          <w:rStyle w:val="Hyperlink"/>
        </w:rPr>
      </w:pPr>
      <w:r>
        <w:rPr>
          <w:rStyle w:val="Hyperlink"/>
        </w:rPr>
        <w:t xml:space="preserve">Euler’s </w:t>
      </w:r>
      <w:proofErr w:type="spellStart"/>
      <w:r>
        <w:rPr>
          <w:rStyle w:val="Hyperlink"/>
        </w:rPr>
        <w:t>Implict</w:t>
      </w:r>
      <w:proofErr w:type="spellEnd"/>
      <w:r>
        <w:rPr>
          <w:rStyle w:val="Hyperlink"/>
        </w:rPr>
        <w:t xml:space="preserve"> Method:</w:t>
      </w:r>
    </w:p>
    <w:p w14:paraId="0051A7C9" w14:textId="128EA27D" w:rsidR="00861246" w:rsidRDefault="00861246">
      <w:hyperlink r:id="rId5" w:history="1">
        <w:r w:rsidRPr="001157AC">
          <w:rPr>
            <w:rStyle w:val="Hyperlink"/>
          </w:rPr>
          <w:t>https://www.youtube.com/watch?v=Ddyia3X8X0Y&amp;list=PLy6hLIm7nDpst5Zj-OHFr9n-6WdWKQPgy&amp;index=126&amp;t=321s</w:t>
        </w:r>
      </w:hyperlink>
    </w:p>
    <w:p w14:paraId="352463B5" w14:textId="77777777" w:rsidR="00861246" w:rsidRDefault="00861246"/>
    <w:p w14:paraId="22167388" w14:textId="019FAF09" w:rsidR="00861246" w:rsidRDefault="00861246">
      <w:r>
        <w:t>Euler’s Method (Explicit) (First Order, Second Order)</w:t>
      </w:r>
    </w:p>
    <w:p w14:paraId="41FDE448" w14:textId="3C1E7A6B" w:rsidR="00861246" w:rsidRDefault="00861246">
      <w:hyperlink r:id="rId6" w:history="1">
        <w:r w:rsidRPr="001157AC">
          <w:rPr>
            <w:rStyle w:val="Hyperlink"/>
          </w:rPr>
          <w:t>https://www.youtube.com/watch?v=mHXqCUjghNo&amp;list=PL-Ar9Ibi4AZ-IFZIzPqwArzQ0lH1fc_5D&amp;index=15</w:t>
        </w:r>
      </w:hyperlink>
    </w:p>
    <w:p w14:paraId="14E71C33" w14:textId="3156051A" w:rsidR="00861246" w:rsidRDefault="00861246">
      <w:hyperlink r:id="rId7" w:history="1">
        <w:r w:rsidRPr="001157AC">
          <w:rPr>
            <w:rStyle w:val="Hyperlink"/>
          </w:rPr>
          <w:t>https://www.youtube.com/watch?v=kxKrI7Z5jPQ&amp;list=PL-Ar9Ibi4AZ-IFZIzPqwArzQ0lH1fc_5D&amp;index=12</w:t>
        </w:r>
      </w:hyperlink>
    </w:p>
    <w:p w14:paraId="64925440" w14:textId="048F6DE5" w:rsidR="00861246" w:rsidRDefault="00861246">
      <w:hyperlink r:id="rId8" w:history="1">
        <w:r w:rsidRPr="001157AC">
          <w:rPr>
            <w:rStyle w:val="Hyperlink"/>
          </w:rPr>
          <w:t>https://www.youtube.com/watch?v=C0qq78y9y3A&amp;list=PL-Ar9Ibi4AZ-IFZIzPqwArzQ0lH1fc_5D&amp;index=14</w:t>
        </w:r>
      </w:hyperlink>
    </w:p>
    <w:p w14:paraId="2E61C129" w14:textId="45F37D99" w:rsidR="00861246" w:rsidRDefault="00861246">
      <w:hyperlink r:id="rId9" w:history="1">
        <w:r w:rsidRPr="001157AC">
          <w:rPr>
            <w:rStyle w:val="Hyperlink"/>
          </w:rPr>
          <w:t>https://www.youtube.com/watch?v=yiBIB7yNKOE&amp;list=PL-Ar9Ibi4AZ-IFZIzPqwArzQ0lH1fc_5D&amp;index=16</w:t>
        </w:r>
      </w:hyperlink>
    </w:p>
    <w:p w14:paraId="369403E4" w14:textId="77777777" w:rsidR="00861246" w:rsidRDefault="00861246"/>
    <w:p w14:paraId="7BA98471" w14:textId="77777777" w:rsidR="004633D4" w:rsidRDefault="004633D4"/>
    <w:sectPr w:rsidR="004633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2MLawtDA0NDOwMLZQ0lEKTi0uzszPAykwqgUA/FqDNSwAAAA="/>
  </w:docVars>
  <w:rsids>
    <w:rsidRoot w:val="004633D4"/>
    <w:rsid w:val="002E33CF"/>
    <w:rsid w:val="0045140C"/>
    <w:rsid w:val="004633D4"/>
    <w:rsid w:val="00861246"/>
    <w:rsid w:val="00E9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80797"/>
  <w15:chartTrackingRefBased/>
  <w15:docId w15:val="{B846A463-D4FB-4208-A31A-556CBB30D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33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33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C0qq78y9y3A&amp;list=PL-Ar9Ibi4AZ-IFZIzPqwArzQ0lH1fc_5D&amp;index=14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kxKrI7Z5jPQ&amp;list=PL-Ar9Ibi4AZ-IFZIzPqwArzQ0lH1fc_5D&amp;index=1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mHXqCUjghNo&amp;list=PL-Ar9Ibi4AZ-IFZIzPqwArzQ0lH1fc_5D&amp;index=15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youtube.com/watch?v=Ddyia3X8X0Y&amp;list=PLy6hLIm7nDpst5Zj-OHFr9n-6WdWKQPgy&amp;index=126&amp;t=321s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kyleniemeyer.github.io/ME373-book/content/second-order/numerical-methods.html" TargetMode="External"/><Relationship Id="rId9" Type="http://schemas.openxmlformats.org/officeDocument/2006/relationships/hyperlink" Target="https://www.youtube.com/watch?v=yiBIB7yNKOE&amp;list=PL-Ar9Ibi4AZ-IFZIzPqwArzQ0lH1fc_5D&amp;index=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3</Words>
  <Characters>1104</Characters>
  <Application>Microsoft Office Word</Application>
  <DocSecurity>0</DocSecurity>
  <Lines>9</Lines>
  <Paragraphs>2</Paragraphs>
  <ScaleCrop>false</ScaleCrop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A, WALIA</dc:creator>
  <cp:keywords/>
  <dc:description/>
  <cp:lastModifiedBy>FARZANA, WALIA</cp:lastModifiedBy>
  <cp:revision>2</cp:revision>
  <dcterms:created xsi:type="dcterms:W3CDTF">2023-10-20T19:31:00Z</dcterms:created>
  <dcterms:modified xsi:type="dcterms:W3CDTF">2023-10-21T14:22:00Z</dcterms:modified>
</cp:coreProperties>
</file>